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36FB293D" w:rsidR="00A860BF" w:rsidRPr="008D104A" w:rsidRDefault="000E0C8B" w:rsidP="00BE5D56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</w:t>
      </w:r>
      <w:r w:rsidR="003C0C9A">
        <w:rPr>
          <w:sz w:val="32"/>
          <w:szCs w:val="32"/>
        </w:rPr>
        <w:t>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6BDB5CFA" w:rsidR="00672CD4" w:rsidRPr="00853296" w:rsidRDefault="003D501D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January 23, 2024</w:t>
      </w:r>
    </w:p>
    <w:p w14:paraId="58EED80F" w14:textId="341349BE" w:rsidR="00930956" w:rsidRPr="008D104A" w:rsidRDefault="00FF7783" w:rsidP="009E42F4">
      <w:pPr>
        <w:pStyle w:val="agendasubheading"/>
        <w:rPr>
          <w:sz w:val="32"/>
          <w:szCs w:val="32"/>
        </w:rPr>
      </w:pPr>
      <w:r w:rsidRPr="006C1B4C">
        <w:rPr>
          <w:sz w:val="32"/>
          <w:szCs w:val="32"/>
        </w:rPr>
        <w:t>Zoom Call-in Number</w:t>
      </w:r>
      <w:r w:rsidR="00381226" w:rsidRPr="006C1B4C">
        <w:rPr>
          <w:sz w:val="32"/>
          <w:szCs w:val="32"/>
        </w:rPr>
        <w:t>:</w:t>
      </w:r>
      <w:r w:rsidR="00921D11" w:rsidRPr="006C1B4C">
        <w:rPr>
          <w:sz w:val="32"/>
          <w:szCs w:val="32"/>
        </w:rPr>
        <w:t xml:space="preserve"> </w:t>
      </w:r>
      <w:r w:rsidR="006C1B4C" w:rsidRPr="006C1B4C">
        <w:rPr>
          <w:sz w:val="32"/>
          <w:szCs w:val="32"/>
        </w:rPr>
        <w:t>1-646</w:t>
      </w:r>
      <w:r w:rsidR="006C1B4C">
        <w:rPr>
          <w:sz w:val="32"/>
          <w:szCs w:val="32"/>
        </w:rPr>
        <w:t>-931-3860</w:t>
      </w:r>
      <w:r w:rsidR="00FB2D98" w:rsidRPr="006C1B4C">
        <w:rPr>
          <w:sz w:val="32"/>
          <w:szCs w:val="32"/>
        </w:rPr>
        <w:br/>
      </w:r>
      <w:r w:rsidRPr="006C1B4C">
        <w:rPr>
          <w:sz w:val="32"/>
          <w:szCs w:val="32"/>
        </w:rPr>
        <w:t>Zoom Meeting ID</w:t>
      </w:r>
      <w:r w:rsidR="00381226" w:rsidRPr="006C1B4C">
        <w:rPr>
          <w:sz w:val="32"/>
          <w:szCs w:val="32"/>
        </w:rPr>
        <w:t>:</w:t>
      </w:r>
      <w:r w:rsidR="006C1B4C" w:rsidRPr="006C1B4C">
        <w:rPr>
          <w:sz w:val="32"/>
          <w:szCs w:val="32"/>
        </w:rPr>
        <w:t xml:space="preserve"> 899 4603 4831</w:t>
      </w:r>
      <w:r w:rsidR="00E55326" w:rsidRPr="00E55326">
        <w:rPr>
          <w:sz w:val="32"/>
          <w:szCs w:val="32"/>
        </w:rPr>
        <w:t xml:space="preserve"> 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141D1F" w:rsidRDefault="00D53278" w:rsidP="00930956">
      <w:pPr>
        <w:rPr>
          <w:sz w:val="32"/>
          <w:szCs w:val="32"/>
        </w:rPr>
      </w:pPr>
      <w:r w:rsidRPr="00141D1F">
        <w:rPr>
          <w:sz w:val="32"/>
          <w:szCs w:val="32"/>
        </w:rPr>
        <w:t>Public Comment</w:t>
      </w:r>
    </w:p>
    <w:p w14:paraId="3ACC9E6D" w14:textId="5ACD29C1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3D501D">
        <w:rPr>
          <w:sz w:val="32"/>
          <w:szCs w:val="32"/>
        </w:rPr>
        <w:t>November 28</w:t>
      </w:r>
      <w:r w:rsidR="00381226" w:rsidRPr="008D104A">
        <w:rPr>
          <w:sz w:val="32"/>
          <w:szCs w:val="32"/>
        </w:rPr>
        <w:t>,</w:t>
      </w:r>
      <w:r w:rsidR="00523D53">
        <w:rPr>
          <w:sz w:val="32"/>
          <w:szCs w:val="32"/>
        </w:rPr>
        <w:t xml:space="preserve"> </w:t>
      </w:r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C339B7">
        <w:rPr>
          <w:sz w:val="32"/>
          <w:szCs w:val="32"/>
        </w:rPr>
        <w:t>3</w:t>
      </w:r>
      <w:r w:rsidR="003C0C9A">
        <w:rPr>
          <w:sz w:val="32"/>
          <w:szCs w:val="32"/>
        </w:rPr>
        <w:t xml:space="preserve"> </w:t>
      </w:r>
      <w:r w:rsidR="00964058">
        <w:rPr>
          <w:sz w:val="32"/>
          <w:szCs w:val="32"/>
        </w:rPr>
        <w:t>minutes</w:t>
      </w:r>
    </w:p>
    <w:p w14:paraId="386A855D" w14:textId="408EFE8A" w:rsidR="005B3622" w:rsidRPr="00BF3E03" w:rsidRDefault="00672CD4" w:rsidP="00930956">
      <w:pPr>
        <w:rPr>
          <w:sz w:val="32"/>
          <w:szCs w:val="32"/>
        </w:rPr>
      </w:pPr>
      <w:r w:rsidRPr="00BF3E03">
        <w:rPr>
          <w:sz w:val="32"/>
          <w:szCs w:val="32"/>
        </w:rPr>
        <w:t>Commissioner’s Report</w:t>
      </w:r>
    </w:p>
    <w:p w14:paraId="2FEEFB85" w14:textId="01F58D18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 w:rsidRPr="00BF3E03">
        <w:rPr>
          <w:sz w:val="32"/>
          <w:szCs w:val="32"/>
        </w:rPr>
        <w:t xml:space="preserve">Matt Daugherty – </w:t>
      </w:r>
      <w:r w:rsidR="00395524" w:rsidRPr="00BF3E03">
        <w:rPr>
          <w:sz w:val="32"/>
          <w:szCs w:val="32"/>
        </w:rPr>
        <w:t xml:space="preserve">Operations </w:t>
      </w:r>
      <w:r w:rsidRPr="00BF3E03">
        <w:rPr>
          <w:sz w:val="32"/>
          <w:szCs w:val="32"/>
        </w:rPr>
        <w:t>Update</w:t>
      </w:r>
    </w:p>
    <w:p w14:paraId="4432863E" w14:textId="345EDBD9" w:rsidR="00336D82" w:rsidRPr="00BF3E03" w:rsidRDefault="0054105D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</w:t>
      </w:r>
      <w:r w:rsidR="00336D82">
        <w:rPr>
          <w:sz w:val="32"/>
          <w:szCs w:val="32"/>
        </w:rPr>
        <w:t xml:space="preserve"> – Human Resource</w:t>
      </w:r>
      <w:r w:rsidR="00BC34F9">
        <w:rPr>
          <w:sz w:val="32"/>
          <w:szCs w:val="32"/>
        </w:rPr>
        <w:t>s</w:t>
      </w:r>
      <w:r w:rsidR="00336D82">
        <w:rPr>
          <w:sz w:val="32"/>
          <w:szCs w:val="32"/>
        </w:rPr>
        <w:t xml:space="preserve"> Update</w:t>
      </w:r>
    </w:p>
    <w:p w14:paraId="4FC0B09C" w14:textId="46A7027F" w:rsidR="00395524" w:rsidRDefault="0054105D" w:rsidP="007318BA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Carol Anderson</w:t>
      </w:r>
      <w:r w:rsidR="007318BA">
        <w:rPr>
          <w:sz w:val="32"/>
          <w:szCs w:val="32"/>
        </w:rPr>
        <w:t xml:space="preserve"> </w:t>
      </w:r>
      <w:r w:rsidR="00395524" w:rsidRPr="007318BA">
        <w:rPr>
          <w:sz w:val="32"/>
          <w:szCs w:val="32"/>
        </w:rPr>
        <w:t>– Consumer Services Update</w:t>
      </w:r>
    </w:p>
    <w:p w14:paraId="1017A38C" w14:textId="284BA7EF" w:rsidR="009B5BB0" w:rsidRPr="007318BA" w:rsidRDefault="009B5BB0" w:rsidP="007318BA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Ryan Skinner – B</w:t>
      </w:r>
      <w:r w:rsidR="00BB536D">
        <w:rPr>
          <w:sz w:val="32"/>
          <w:szCs w:val="32"/>
        </w:rPr>
        <w:t>usiness Enterprise Program</w:t>
      </w:r>
      <w:r>
        <w:rPr>
          <w:sz w:val="32"/>
          <w:szCs w:val="32"/>
        </w:rPr>
        <w:t xml:space="preserve"> Update</w:t>
      </w:r>
    </w:p>
    <w:p w14:paraId="1F74477D" w14:textId="66BDF635" w:rsidR="00FB2D98" w:rsidRPr="00BF3E03" w:rsidRDefault="005B3622" w:rsidP="00930956">
      <w:pPr>
        <w:rPr>
          <w:sz w:val="32"/>
          <w:szCs w:val="32"/>
        </w:rPr>
      </w:pPr>
      <w:r w:rsidRPr="00BF3E03">
        <w:rPr>
          <w:sz w:val="32"/>
          <w:szCs w:val="32"/>
        </w:rPr>
        <w:t>Old Business</w:t>
      </w:r>
    </w:p>
    <w:p w14:paraId="08947EA7" w14:textId="7EC6F840" w:rsidR="005B3622" w:rsidRPr="00BF3E03" w:rsidRDefault="005B3622" w:rsidP="00930956">
      <w:pPr>
        <w:rPr>
          <w:sz w:val="32"/>
          <w:szCs w:val="32"/>
        </w:rPr>
      </w:pPr>
      <w:r w:rsidRPr="00BF3E03">
        <w:rPr>
          <w:sz w:val="32"/>
          <w:szCs w:val="32"/>
        </w:rPr>
        <w:t>New Business</w:t>
      </w:r>
    </w:p>
    <w:p w14:paraId="68F42192" w14:textId="03F35CE2" w:rsidR="006A7757" w:rsidRDefault="005B3622" w:rsidP="00B12654">
      <w:pPr>
        <w:rPr>
          <w:sz w:val="32"/>
          <w:szCs w:val="32"/>
        </w:rPr>
      </w:pPr>
      <w:r w:rsidRPr="00BF3E03">
        <w:rPr>
          <w:sz w:val="32"/>
          <w:szCs w:val="32"/>
        </w:rPr>
        <w:t>Public Comment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 w16cid:durableId="611519163">
    <w:abstractNumId w:val="3"/>
  </w:num>
  <w:num w:numId="2" w16cid:durableId="252471841">
    <w:abstractNumId w:val="5"/>
  </w:num>
  <w:num w:numId="3" w16cid:durableId="174734888">
    <w:abstractNumId w:val="8"/>
  </w:num>
  <w:num w:numId="4" w16cid:durableId="1248153075">
    <w:abstractNumId w:val="1"/>
  </w:num>
  <w:num w:numId="5" w16cid:durableId="1756901345">
    <w:abstractNumId w:val="7"/>
  </w:num>
  <w:num w:numId="6" w16cid:durableId="348718894">
    <w:abstractNumId w:val="6"/>
  </w:num>
  <w:num w:numId="7" w16cid:durableId="609623597">
    <w:abstractNumId w:val="10"/>
  </w:num>
  <w:num w:numId="8" w16cid:durableId="1353342042">
    <w:abstractNumId w:val="2"/>
  </w:num>
  <w:num w:numId="9" w16cid:durableId="889464906">
    <w:abstractNumId w:val="11"/>
  </w:num>
  <w:num w:numId="10" w16cid:durableId="1452744755">
    <w:abstractNumId w:val="4"/>
  </w:num>
  <w:num w:numId="11" w16cid:durableId="1353458246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 w16cid:durableId="9344392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B7A29"/>
    <w:rsid w:val="000E0C8B"/>
    <w:rsid w:val="00114348"/>
    <w:rsid w:val="00141D1F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16F6D"/>
    <w:rsid w:val="00220ACD"/>
    <w:rsid w:val="002243E2"/>
    <w:rsid w:val="00237E57"/>
    <w:rsid w:val="00250637"/>
    <w:rsid w:val="00251DB4"/>
    <w:rsid w:val="002842AE"/>
    <w:rsid w:val="00284401"/>
    <w:rsid w:val="00296C0E"/>
    <w:rsid w:val="002D6351"/>
    <w:rsid w:val="002F4D86"/>
    <w:rsid w:val="00302D8B"/>
    <w:rsid w:val="00314DD1"/>
    <w:rsid w:val="00321AAE"/>
    <w:rsid w:val="0033541E"/>
    <w:rsid w:val="00336D82"/>
    <w:rsid w:val="00352A0E"/>
    <w:rsid w:val="00365419"/>
    <w:rsid w:val="00372E81"/>
    <w:rsid w:val="00381226"/>
    <w:rsid w:val="00395524"/>
    <w:rsid w:val="003C0C9A"/>
    <w:rsid w:val="003C4337"/>
    <w:rsid w:val="003D501D"/>
    <w:rsid w:val="003E0263"/>
    <w:rsid w:val="003F1C0E"/>
    <w:rsid w:val="00412C61"/>
    <w:rsid w:val="00440126"/>
    <w:rsid w:val="004407CB"/>
    <w:rsid w:val="00444EDD"/>
    <w:rsid w:val="004910D6"/>
    <w:rsid w:val="004A26D1"/>
    <w:rsid w:val="004D57A5"/>
    <w:rsid w:val="004D5C30"/>
    <w:rsid w:val="00513ABF"/>
    <w:rsid w:val="00517FBD"/>
    <w:rsid w:val="00523D53"/>
    <w:rsid w:val="00525484"/>
    <w:rsid w:val="00533AEB"/>
    <w:rsid w:val="0054105D"/>
    <w:rsid w:val="00544C2C"/>
    <w:rsid w:val="00546ACB"/>
    <w:rsid w:val="0055630F"/>
    <w:rsid w:val="00566401"/>
    <w:rsid w:val="0058458C"/>
    <w:rsid w:val="005933D9"/>
    <w:rsid w:val="00594AFA"/>
    <w:rsid w:val="005B3622"/>
    <w:rsid w:val="005C69AA"/>
    <w:rsid w:val="005E4DE7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A7757"/>
    <w:rsid w:val="006C1B4C"/>
    <w:rsid w:val="006D48ED"/>
    <w:rsid w:val="006E3E0E"/>
    <w:rsid w:val="006E607E"/>
    <w:rsid w:val="007259F1"/>
    <w:rsid w:val="007318BA"/>
    <w:rsid w:val="007357DD"/>
    <w:rsid w:val="00757134"/>
    <w:rsid w:val="007938D3"/>
    <w:rsid w:val="007B1B74"/>
    <w:rsid w:val="007C18E7"/>
    <w:rsid w:val="007D079C"/>
    <w:rsid w:val="007D264A"/>
    <w:rsid w:val="007D712A"/>
    <w:rsid w:val="007E63AD"/>
    <w:rsid w:val="00800B46"/>
    <w:rsid w:val="008147D2"/>
    <w:rsid w:val="00823CB3"/>
    <w:rsid w:val="008249BA"/>
    <w:rsid w:val="00853296"/>
    <w:rsid w:val="00857328"/>
    <w:rsid w:val="00865263"/>
    <w:rsid w:val="00887BD2"/>
    <w:rsid w:val="008A7FF2"/>
    <w:rsid w:val="008C6CF2"/>
    <w:rsid w:val="008D104A"/>
    <w:rsid w:val="008D2D2C"/>
    <w:rsid w:val="00921D11"/>
    <w:rsid w:val="009246F2"/>
    <w:rsid w:val="00927075"/>
    <w:rsid w:val="00930956"/>
    <w:rsid w:val="009439D9"/>
    <w:rsid w:val="00964058"/>
    <w:rsid w:val="00976C76"/>
    <w:rsid w:val="009770FB"/>
    <w:rsid w:val="00992723"/>
    <w:rsid w:val="009B385C"/>
    <w:rsid w:val="009B5BB0"/>
    <w:rsid w:val="009C361E"/>
    <w:rsid w:val="009D21BD"/>
    <w:rsid w:val="009E42F4"/>
    <w:rsid w:val="009E7DCB"/>
    <w:rsid w:val="00A13C64"/>
    <w:rsid w:val="00A22C87"/>
    <w:rsid w:val="00A26D58"/>
    <w:rsid w:val="00A37CFD"/>
    <w:rsid w:val="00A8132F"/>
    <w:rsid w:val="00A84BE1"/>
    <w:rsid w:val="00A860BF"/>
    <w:rsid w:val="00AA2A01"/>
    <w:rsid w:val="00AB4BEC"/>
    <w:rsid w:val="00AB65DE"/>
    <w:rsid w:val="00AC781E"/>
    <w:rsid w:val="00B12654"/>
    <w:rsid w:val="00B22018"/>
    <w:rsid w:val="00B568E3"/>
    <w:rsid w:val="00B974FC"/>
    <w:rsid w:val="00BB536D"/>
    <w:rsid w:val="00BC34F9"/>
    <w:rsid w:val="00BE5D56"/>
    <w:rsid w:val="00BF3E03"/>
    <w:rsid w:val="00BF6529"/>
    <w:rsid w:val="00C0561C"/>
    <w:rsid w:val="00C06690"/>
    <w:rsid w:val="00C339B7"/>
    <w:rsid w:val="00C74726"/>
    <w:rsid w:val="00CD4783"/>
    <w:rsid w:val="00CD5D52"/>
    <w:rsid w:val="00CF14FD"/>
    <w:rsid w:val="00D03CC0"/>
    <w:rsid w:val="00D53278"/>
    <w:rsid w:val="00D65E49"/>
    <w:rsid w:val="00DA1098"/>
    <w:rsid w:val="00DB3F57"/>
    <w:rsid w:val="00DD348E"/>
    <w:rsid w:val="00E079CD"/>
    <w:rsid w:val="00E40486"/>
    <w:rsid w:val="00E458FA"/>
    <w:rsid w:val="00E4611C"/>
    <w:rsid w:val="00E55326"/>
    <w:rsid w:val="00E55882"/>
    <w:rsid w:val="00E82562"/>
    <w:rsid w:val="00EC18DA"/>
    <w:rsid w:val="00EC35B3"/>
    <w:rsid w:val="00EE60AC"/>
    <w:rsid w:val="00F25B28"/>
    <w:rsid w:val="00F35FC3"/>
    <w:rsid w:val="00F502A9"/>
    <w:rsid w:val="00F558C9"/>
    <w:rsid w:val="00F63E40"/>
    <w:rsid w:val="00F77997"/>
    <w:rsid w:val="00F8479F"/>
    <w:rsid w:val="00F8547A"/>
    <w:rsid w:val="00FB2D98"/>
    <w:rsid w:val="00FB72A4"/>
    <w:rsid w:val="00FC1CD9"/>
    <w:rsid w:val="00FD6C43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141D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6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5</cp:revision>
  <cp:lastPrinted>2024-01-18T21:18:00Z</cp:lastPrinted>
  <dcterms:created xsi:type="dcterms:W3CDTF">2024-01-16T16:22:00Z</dcterms:created>
  <dcterms:modified xsi:type="dcterms:W3CDTF">2024-01-18T21:18:00Z</dcterms:modified>
</cp:coreProperties>
</file>